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oven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Slovenia received a score of 88.9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Slovenia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lovenia received a score of</w:t>
      </w:r>
      <w:r>
        <w:t xml:space="preserve"> </w:t>
      </w:r>
      <w:r>
        <w:rPr>
          <w:b/>
        </w:rPr>
        <w:t xml:space="preserve">96.9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Slovenia received a score of 76.3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Slovenia received a score of 71.4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Slovenia received a score of 10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Slovenia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Slovenia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Slovenia received a score of 0.9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Sloveni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Slovenia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Slovenia received a score of 0.8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Slovenia received a score of 1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Slovenia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Slovenia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Sloveni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Slovenia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Slovenia received a score of 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loven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loven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loven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Sloven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loven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Sloven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loven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Sloven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loven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Sloven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loven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Sloven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Sloven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Sloven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Sloven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Sloven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Sloven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loven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 Population data compiled from administrative registers.</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5, 1986, 1987, 1988, 1989, 1990, 1991, 1992, 1993, 1994, 1995, 1996, 1997, 1998, 1999, 2000, 2001, 2002, 2003, 2004, 2005, 2006, 2007, 2008, 2009, 2010, 2011, 2012, 2013, 2014, 2015, 2016, 2017, 2018,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5, 2007, 2013, 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7, 2014</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loven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ovenia Country Report</dc:title>
  <dc:creator>SPI Team</dc:creator>
  <cp:keywords/>
  <dcterms:created xsi:type="dcterms:W3CDTF">2021-05-25T14:20:09Z</dcterms:created>
  <dcterms:modified xsi:type="dcterms:W3CDTF">2021-05-25T14:2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